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dTable4-Accent6"/>
        <w:tblW w:w="0" w:type="auto"/>
        <w:tblLook w:val="04A0" w:firstRow="1" w:lastRow="0" w:firstColumn="1" w:lastColumn="0" w:noHBand="0" w:noVBand="1"/>
      </w:tblPr>
      <w:tblGrid>
        <w:gridCol w:w="9016"/>
      </w:tblGrid>
      <w:tr w:rsidR="00BE6D22" w:rsidRPr="00BE6D22" w14:paraId="0444793B" w14:textId="77777777" w:rsidTr="00BE6D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6FB16A35" w14:textId="77777777" w:rsidR="00BE6D22" w:rsidRPr="00BE6D22" w:rsidRDefault="00BE6D22" w:rsidP="00634F17">
            <w:pPr>
              <w:pStyle w:val="Heading1"/>
              <w:pBdr>
                <w:bottom w:val="none" w:sz="0" w:space="0" w:color="auto"/>
              </w:pBdr>
              <w:jc w:val="center"/>
              <w:outlineLvl w:val="0"/>
              <w:rPr>
                <w:rFonts w:ascii="Abadi MT Condensed" w:hAnsi="Abadi MT Condensed"/>
                <w:color w:val="FFFFFF" w:themeColor="background1"/>
                <w:u w:val="thick"/>
              </w:rPr>
            </w:pPr>
            <w:r w:rsidRPr="00BE6D22">
              <w:rPr>
                <w:rFonts w:ascii="Abadi MT Condensed" w:hAnsi="Abadi MT Condensed"/>
                <w:color w:val="FFFFFF" w:themeColor="background1"/>
                <w:u w:val="thick"/>
              </w:rPr>
              <w:t>Resume Letter of Introduction</w:t>
            </w:r>
          </w:p>
        </w:tc>
      </w:tr>
    </w:tbl>
    <w:p w14:paraId="2DA19979" w14:textId="77777777" w:rsidR="00B75CEB" w:rsidRPr="00BE6D22" w:rsidRDefault="00B75CEB" w:rsidP="00B75CEB">
      <w:pPr>
        <w:spacing w:after="0" w:line="240" w:lineRule="auto"/>
        <w:jc w:val="both"/>
        <w:rPr>
          <w:rFonts w:ascii="Abadi MT Condensed" w:eastAsia="Times New Roman" w:hAnsi="Abadi MT Condensed" w:cs="Times New Roman"/>
          <w:sz w:val="24"/>
          <w:szCs w:val="24"/>
        </w:rPr>
      </w:pPr>
    </w:p>
    <w:p w14:paraId="2B89833C"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r w:rsidRPr="00BE6D22">
        <w:rPr>
          <w:rFonts w:ascii="Abadi MT Condensed" w:eastAsia="Times New Roman" w:hAnsi="Abadi MT Condensed" w:cstheme="minorHAnsi"/>
          <w:sz w:val="24"/>
          <w:szCs w:val="24"/>
        </w:rPr>
        <w:t xml:space="preserve">MARKETING INDUSTRY LEADERS AND CORPORATE EXECUTIVES </w:t>
      </w:r>
    </w:p>
    <w:p w14:paraId="557C6B30"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p>
    <w:p w14:paraId="2128FAD6"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r w:rsidRPr="00BE6D22">
        <w:rPr>
          <w:rFonts w:ascii="Abadi MT Condensed" w:eastAsia="Times New Roman" w:hAnsi="Abadi MT Condensed" w:cstheme="minorHAnsi"/>
          <w:sz w:val="24"/>
          <w:szCs w:val="24"/>
        </w:rPr>
        <w:t xml:space="preserve">I am privileged by the opportunity to introduce myself to you. My name is Jeremy Watkins, and I am the head of digital marketing at Digital Media Worx based in the Orlando, Florida. I received my Honors Degree in Marketing from the University of Texas in Austin, Texas. I have since furthered my expertise in digital marketing through online learning and self-study.  </w:t>
      </w:r>
    </w:p>
    <w:p w14:paraId="1B59B40C"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p>
    <w:p w14:paraId="3C2BBAE2" w14:textId="7131B781" w:rsidR="00B75CEB" w:rsidRPr="00BE6D22" w:rsidRDefault="00B75CEB" w:rsidP="00B75CEB">
      <w:pPr>
        <w:spacing w:after="0" w:line="240" w:lineRule="auto"/>
        <w:jc w:val="both"/>
        <w:rPr>
          <w:rFonts w:ascii="Abadi MT Condensed" w:eastAsia="Times New Roman" w:hAnsi="Abadi MT Condensed" w:cstheme="minorHAnsi"/>
          <w:sz w:val="24"/>
          <w:szCs w:val="24"/>
        </w:rPr>
      </w:pPr>
      <w:r w:rsidRPr="00BE6D22">
        <w:rPr>
          <w:rFonts w:ascii="Abadi MT Condensed" w:eastAsia="Times New Roman" w:hAnsi="Abadi MT Condensed" w:cstheme="minorHAnsi"/>
          <w:sz w:val="24"/>
          <w:szCs w:val="24"/>
        </w:rPr>
        <w:t xml:space="preserve">You will find my resume enclosed with this letter for your reference. I write to you today in connection with a potential vacancy within your digital marketing department. I desire to grow further in this industry, and I believe that your company is the perfect place where I can accomplish this personal goal. </w:t>
      </w:r>
    </w:p>
    <w:p w14:paraId="74AD5374"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p>
    <w:p w14:paraId="386783CD"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r w:rsidRPr="00BE6D22">
        <w:rPr>
          <w:rFonts w:ascii="Abadi MT Condensed" w:eastAsia="Times New Roman" w:hAnsi="Abadi MT Condensed" w:cstheme="minorHAnsi"/>
          <w:sz w:val="24"/>
          <w:szCs w:val="24"/>
        </w:rPr>
        <w:t xml:space="preserve">Having been in the marketing industry now for almost a decade, I am fortunate to have witnessed the move from traditional marketing methods towards digital forms of marketing like social media. The world of marketing excites me since it is always changing with new ideas and techniques being created and discovered around every corner. </w:t>
      </w:r>
    </w:p>
    <w:p w14:paraId="76381048"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p>
    <w:p w14:paraId="5FD59EED"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r w:rsidRPr="00BE6D22">
        <w:rPr>
          <w:rFonts w:ascii="Abadi MT Condensed" w:eastAsia="Times New Roman" w:hAnsi="Abadi MT Condensed" w:cstheme="minorHAnsi"/>
          <w:sz w:val="24"/>
          <w:szCs w:val="24"/>
        </w:rPr>
        <w:t xml:space="preserve">Strengths: I have various strengths and skills that have served me well in my current position. These include impeccable communication skills, the ability to work well in a team and collaborate on projects. I have an eye for design and enjoy creating marketing imagery with various digital tools. I have a good understanding of coding languages JavaScript, Ruby, and C#. I will dedicate myself throughout starting from conception to delivery, ensuring that it has been completed with the utmost professionalism and creativity to drive results. </w:t>
      </w:r>
    </w:p>
    <w:p w14:paraId="213EE535"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p>
    <w:p w14:paraId="04EBE671"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r w:rsidRPr="00BE6D22">
        <w:rPr>
          <w:rFonts w:ascii="Abadi MT Condensed" w:eastAsia="Times New Roman" w:hAnsi="Abadi MT Condensed" w:cstheme="minorHAnsi"/>
          <w:sz w:val="24"/>
          <w:szCs w:val="24"/>
        </w:rPr>
        <w:t>Experience: I come with nine years of experience in the marketing industry that I have gained working for Digital Media Worx and two other marketing firms in Florida state. I have enjoyed working on many high-profile projects that have put my skills and knowledge to the test time and time again. I am humbled to report that with each project, I have helped my clients to achieve outstanding results, continually improving with each new project completed.</w:t>
      </w:r>
    </w:p>
    <w:p w14:paraId="68F43BC3"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p>
    <w:p w14:paraId="0E4FAFC7"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r w:rsidRPr="00BE6D22">
        <w:rPr>
          <w:rFonts w:ascii="Abadi MT Condensed" w:eastAsia="Times New Roman" w:hAnsi="Abadi MT Condensed" w:cstheme="minorHAnsi"/>
          <w:sz w:val="24"/>
          <w:szCs w:val="24"/>
        </w:rPr>
        <w:t xml:space="preserve">Expertise: I have been fortunate enough to develop my career alongside the growth of the digital marketing industry, to the point where I have made it my specialty. In the past 5 years, I have grasped the ins and outs of SEO and AdWords as well as learn how to utilize the top social media platforms best. </w:t>
      </w:r>
    </w:p>
    <w:p w14:paraId="6D9672C9"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p>
    <w:p w14:paraId="7CA5A950" w14:textId="22172941" w:rsidR="00B75CEB" w:rsidRPr="00BE6D22" w:rsidRDefault="00B75CEB" w:rsidP="00B75CEB">
      <w:pPr>
        <w:spacing w:after="0" w:line="240" w:lineRule="auto"/>
        <w:jc w:val="both"/>
        <w:rPr>
          <w:rFonts w:ascii="Abadi MT Condensed" w:eastAsia="Times New Roman" w:hAnsi="Abadi MT Condensed" w:cstheme="minorHAnsi"/>
          <w:sz w:val="24"/>
          <w:szCs w:val="24"/>
        </w:rPr>
      </w:pPr>
      <w:r w:rsidRPr="00BE6D22">
        <w:rPr>
          <w:rFonts w:ascii="Abadi MT Condensed" w:eastAsia="Times New Roman" w:hAnsi="Abadi MT Condensed" w:cstheme="minorHAnsi"/>
          <w:sz w:val="24"/>
          <w:szCs w:val="24"/>
        </w:rPr>
        <w:t xml:space="preserve">I consider myself a digital marketing specialist with an eye for incredible design and a passion for an attention-grabbing copy. Both of which work together to form a successful digital marketing campaign that I can happily deliver to my clients. </w:t>
      </w:r>
    </w:p>
    <w:p w14:paraId="7A5D5D77"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p>
    <w:p w14:paraId="6AD7A4B9"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r w:rsidRPr="00BE6D22">
        <w:rPr>
          <w:rFonts w:ascii="Abadi MT Condensed" w:eastAsia="Times New Roman" w:hAnsi="Abadi MT Condensed" w:cstheme="minorHAnsi"/>
          <w:sz w:val="24"/>
          <w:szCs w:val="24"/>
        </w:rPr>
        <w:t xml:space="preserve">I trust that this letter and my resume have found you well and contain all that you might require in making an informed decision. I appreciate your time in reading my introduction letter and considering my resume for your company. I look forward to hearing from you at your earliest convenience. </w:t>
      </w:r>
    </w:p>
    <w:p w14:paraId="6DD74F35" w14:textId="77777777" w:rsidR="00B75CEB" w:rsidRPr="00BE6D22" w:rsidRDefault="00B75CEB" w:rsidP="00B75CEB">
      <w:pPr>
        <w:spacing w:after="0" w:line="240" w:lineRule="auto"/>
        <w:jc w:val="both"/>
        <w:rPr>
          <w:rFonts w:ascii="Abadi MT Condensed" w:eastAsia="Times New Roman" w:hAnsi="Abadi MT Condensed" w:cstheme="minorHAnsi"/>
          <w:sz w:val="24"/>
          <w:szCs w:val="24"/>
        </w:rPr>
      </w:pPr>
      <w:r w:rsidRPr="00BE6D22">
        <w:rPr>
          <w:rFonts w:ascii="Abadi MT Condensed" w:eastAsia="Times New Roman" w:hAnsi="Abadi MT Condensed" w:cstheme="minorHAnsi"/>
          <w:sz w:val="24"/>
          <w:szCs w:val="24"/>
        </w:rPr>
        <w:t xml:space="preserve">     </w:t>
      </w:r>
    </w:p>
    <w:p w14:paraId="780683C9" w14:textId="77777777" w:rsidR="00B75CEB" w:rsidRPr="00BE6D22" w:rsidRDefault="00B75CEB" w:rsidP="008314E4">
      <w:pPr>
        <w:spacing w:after="0" w:line="240" w:lineRule="auto"/>
        <w:rPr>
          <w:rFonts w:ascii="Abadi MT Condensed" w:eastAsia="Times New Roman" w:hAnsi="Abadi MT Condensed" w:cstheme="minorHAnsi"/>
          <w:sz w:val="24"/>
          <w:szCs w:val="24"/>
        </w:rPr>
      </w:pPr>
      <w:bookmarkStart w:id="0" w:name="_GoBack"/>
      <w:r w:rsidRPr="00BE6D22">
        <w:rPr>
          <w:rFonts w:ascii="Abadi MT Condensed" w:eastAsia="Times New Roman" w:hAnsi="Abadi MT Condensed" w:cstheme="minorHAnsi"/>
          <w:sz w:val="24"/>
          <w:szCs w:val="24"/>
        </w:rPr>
        <w:t>Jeremy Watkins</w:t>
      </w:r>
    </w:p>
    <w:p w14:paraId="2CFAA6A3" w14:textId="77777777" w:rsidR="00B75CEB" w:rsidRPr="00BE6D22" w:rsidRDefault="00B75CEB" w:rsidP="008314E4">
      <w:pPr>
        <w:spacing w:after="0" w:line="240" w:lineRule="auto"/>
        <w:rPr>
          <w:rFonts w:ascii="Abadi MT Condensed" w:eastAsia="Times New Roman" w:hAnsi="Abadi MT Condensed" w:cstheme="minorHAnsi"/>
          <w:sz w:val="24"/>
          <w:szCs w:val="24"/>
        </w:rPr>
      </w:pPr>
      <w:r w:rsidRPr="00BE6D22">
        <w:rPr>
          <w:rFonts w:ascii="Abadi MT Condensed" w:eastAsia="Times New Roman" w:hAnsi="Abadi MT Condensed" w:cstheme="minorHAnsi"/>
          <w:sz w:val="24"/>
          <w:szCs w:val="24"/>
        </w:rPr>
        <w:t xml:space="preserve">Head of Digital Marketing </w:t>
      </w:r>
    </w:p>
    <w:p w14:paraId="26D7955B" w14:textId="77777777" w:rsidR="00B75CEB" w:rsidRPr="00BE6D22" w:rsidRDefault="00B75CEB" w:rsidP="008314E4">
      <w:pPr>
        <w:spacing w:after="0" w:line="240" w:lineRule="auto"/>
        <w:rPr>
          <w:rFonts w:ascii="Abadi MT Condensed" w:eastAsia="Times New Roman" w:hAnsi="Abadi MT Condensed" w:cs="Times New Roman"/>
          <w:sz w:val="24"/>
          <w:szCs w:val="24"/>
        </w:rPr>
      </w:pPr>
      <w:r w:rsidRPr="00BE6D22">
        <w:rPr>
          <w:rFonts w:ascii="Abadi MT Condensed" w:eastAsia="Times New Roman" w:hAnsi="Abadi MT Condensed" w:cstheme="minorHAnsi"/>
          <w:sz w:val="24"/>
          <w:szCs w:val="24"/>
        </w:rPr>
        <w:t>Digital Media Worx</w:t>
      </w:r>
    </w:p>
    <w:bookmarkEnd w:id="0"/>
    <w:p w14:paraId="37898B3E" w14:textId="77777777" w:rsidR="00B75CEB" w:rsidRPr="00BE6D22" w:rsidRDefault="00B75CEB" w:rsidP="00B75CEB">
      <w:pPr>
        <w:spacing w:after="0" w:line="240" w:lineRule="auto"/>
        <w:jc w:val="both"/>
        <w:rPr>
          <w:rFonts w:ascii="Abadi MT Condensed" w:eastAsia="Times New Roman" w:hAnsi="Abadi MT Condensed" w:cs="Times New Roman"/>
          <w:sz w:val="24"/>
          <w:szCs w:val="24"/>
        </w:rPr>
      </w:pPr>
      <w:r w:rsidRPr="00BE6D22">
        <w:rPr>
          <w:rFonts w:ascii="Abadi MT Condensed" w:eastAsia="Times New Roman" w:hAnsi="Abadi MT Condensed" w:cs="Times New Roman"/>
          <w:sz w:val="24"/>
          <w:szCs w:val="24"/>
        </w:rPr>
        <w:t xml:space="preserve"> </w:t>
      </w:r>
    </w:p>
    <w:p w14:paraId="32AF926E" w14:textId="77777777" w:rsidR="00B75CEB" w:rsidRPr="00BE6D22" w:rsidRDefault="00B75CEB" w:rsidP="00B75CEB">
      <w:pPr>
        <w:spacing w:after="0" w:line="240" w:lineRule="auto"/>
        <w:jc w:val="both"/>
        <w:rPr>
          <w:rFonts w:ascii="Abadi MT Condensed" w:eastAsia="Times New Roman" w:hAnsi="Abadi MT Condensed" w:cs="Times New Roman"/>
          <w:sz w:val="24"/>
          <w:szCs w:val="24"/>
        </w:rPr>
      </w:pPr>
    </w:p>
    <w:p w14:paraId="149155B0" w14:textId="77777777" w:rsidR="00B75CEB" w:rsidRPr="00BE6D22" w:rsidRDefault="00B75CEB" w:rsidP="00B75CEB">
      <w:pPr>
        <w:spacing w:after="0" w:line="240" w:lineRule="auto"/>
        <w:jc w:val="both"/>
        <w:rPr>
          <w:rFonts w:ascii="Abadi MT Condensed" w:eastAsia="Times New Roman" w:hAnsi="Abadi MT Condensed" w:cs="Times New Roman"/>
          <w:sz w:val="24"/>
          <w:szCs w:val="24"/>
        </w:rPr>
      </w:pPr>
    </w:p>
    <w:p w14:paraId="2690FE9B" w14:textId="77777777" w:rsidR="00B75CEB" w:rsidRPr="00BE6D22" w:rsidRDefault="00B75CEB" w:rsidP="00B75CEB">
      <w:pPr>
        <w:spacing w:after="0" w:line="240" w:lineRule="auto"/>
        <w:jc w:val="both"/>
        <w:rPr>
          <w:rFonts w:ascii="Abadi MT Condensed" w:eastAsia="Times New Roman" w:hAnsi="Abadi MT Condensed" w:cs="Times New Roman"/>
          <w:sz w:val="24"/>
          <w:szCs w:val="24"/>
        </w:rPr>
      </w:pPr>
    </w:p>
    <w:p w14:paraId="23844698" w14:textId="77777777" w:rsidR="00B75CEB" w:rsidRPr="00BE6D22" w:rsidRDefault="00B75CEB" w:rsidP="00B75CEB">
      <w:pPr>
        <w:spacing w:after="0" w:line="240" w:lineRule="auto"/>
        <w:jc w:val="both"/>
        <w:rPr>
          <w:rFonts w:ascii="Abadi MT Condensed" w:eastAsia="Times New Roman" w:hAnsi="Abadi MT Condensed" w:cs="Times New Roman"/>
          <w:sz w:val="24"/>
          <w:szCs w:val="24"/>
        </w:rPr>
      </w:pPr>
      <w:r w:rsidRPr="00BE6D22">
        <w:rPr>
          <w:rFonts w:ascii="Abadi MT Condensed" w:eastAsia="Times New Roman" w:hAnsi="Abadi MT Condensed" w:cs="Times New Roman"/>
          <w:sz w:val="24"/>
          <w:szCs w:val="24"/>
        </w:rPr>
        <w:t xml:space="preserve"> </w:t>
      </w:r>
    </w:p>
    <w:p w14:paraId="2494F73C" w14:textId="77777777" w:rsidR="00B75CEB" w:rsidRPr="00BE6D22" w:rsidRDefault="00B75CEB" w:rsidP="00B75CEB">
      <w:pPr>
        <w:spacing w:after="0" w:line="240" w:lineRule="auto"/>
        <w:jc w:val="both"/>
        <w:rPr>
          <w:rFonts w:ascii="Abadi MT Condensed" w:eastAsia="Times New Roman" w:hAnsi="Abadi MT Condensed" w:cs="Times New Roman"/>
          <w:sz w:val="24"/>
          <w:szCs w:val="24"/>
        </w:rPr>
      </w:pPr>
      <w:r w:rsidRPr="00BE6D22">
        <w:rPr>
          <w:rFonts w:ascii="Abadi MT Condensed" w:eastAsia="Times New Roman" w:hAnsi="Abadi MT Condensed" w:cs="Times New Roman"/>
          <w:sz w:val="24"/>
          <w:szCs w:val="24"/>
        </w:rPr>
        <w:t xml:space="preserve"> </w:t>
      </w:r>
    </w:p>
    <w:p w14:paraId="01DD6D40" w14:textId="77777777" w:rsidR="00B75CEB" w:rsidRPr="00BE6D22" w:rsidRDefault="00B75CEB" w:rsidP="00B75CEB">
      <w:pPr>
        <w:spacing w:after="0" w:line="240" w:lineRule="auto"/>
        <w:jc w:val="both"/>
        <w:rPr>
          <w:rFonts w:ascii="Abadi MT Condensed" w:eastAsia="Times New Roman" w:hAnsi="Abadi MT Condensed" w:cs="Times New Roman"/>
          <w:sz w:val="24"/>
          <w:szCs w:val="24"/>
        </w:rPr>
      </w:pPr>
    </w:p>
    <w:p w14:paraId="6227C3AB" w14:textId="74517EE2" w:rsidR="004F1CD0" w:rsidRPr="00BE6D22" w:rsidRDefault="004F1CD0" w:rsidP="002D0FCE">
      <w:pPr>
        <w:spacing w:line="240" w:lineRule="auto"/>
        <w:ind w:left="6237"/>
        <w:rPr>
          <w:rFonts w:ascii="Abadi MT Condensed" w:hAnsi="Abadi MT Condensed"/>
          <w:color w:val="404040" w:themeColor="text1" w:themeTint="BF"/>
        </w:rPr>
      </w:pPr>
    </w:p>
    <w:sectPr w:rsidR="004F1CD0" w:rsidRPr="00BE6D2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398E18" w14:textId="77777777" w:rsidR="001F5099" w:rsidRDefault="001F5099" w:rsidP="00CB37D9">
      <w:pPr>
        <w:spacing w:after="0" w:line="240" w:lineRule="auto"/>
      </w:pPr>
      <w:r>
        <w:separator/>
      </w:r>
    </w:p>
  </w:endnote>
  <w:endnote w:type="continuationSeparator" w:id="0">
    <w:p w14:paraId="2CC6765E" w14:textId="77777777" w:rsidR="001F5099" w:rsidRDefault="001F509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C30D17" w14:textId="77777777" w:rsidR="001F5099" w:rsidRDefault="001F5099" w:rsidP="00CB37D9">
      <w:pPr>
        <w:spacing w:after="0" w:line="240" w:lineRule="auto"/>
      </w:pPr>
      <w:r>
        <w:separator/>
      </w:r>
    </w:p>
  </w:footnote>
  <w:footnote w:type="continuationSeparator" w:id="0">
    <w:p w14:paraId="667EDB67" w14:textId="77777777" w:rsidR="001F5099" w:rsidRDefault="001F5099"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65A08"/>
    <w:rsid w:val="000926AA"/>
    <w:rsid w:val="000D10EF"/>
    <w:rsid w:val="001511CC"/>
    <w:rsid w:val="00181BFB"/>
    <w:rsid w:val="001E2795"/>
    <w:rsid w:val="001F5099"/>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95B4A"/>
    <w:rsid w:val="006B481C"/>
    <w:rsid w:val="006D2C62"/>
    <w:rsid w:val="006F5F60"/>
    <w:rsid w:val="00712FC6"/>
    <w:rsid w:val="008314E4"/>
    <w:rsid w:val="00831A9F"/>
    <w:rsid w:val="008E4D96"/>
    <w:rsid w:val="009146FD"/>
    <w:rsid w:val="0091654A"/>
    <w:rsid w:val="00945588"/>
    <w:rsid w:val="00976859"/>
    <w:rsid w:val="00994EEA"/>
    <w:rsid w:val="009B2745"/>
    <w:rsid w:val="009C72A7"/>
    <w:rsid w:val="00A17025"/>
    <w:rsid w:val="00A53DC1"/>
    <w:rsid w:val="00A56F25"/>
    <w:rsid w:val="00A6457A"/>
    <w:rsid w:val="00AD6FC0"/>
    <w:rsid w:val="00AE3E12"/>
    <w:rsid w:val="00B75CEB"/>
    <w:rsid w:val="00BA75BE"/>
    <w:rsid w:val="00BC0F62"/>
    <w:rsid w:val="00BE6D22"/>
    <w:rsid w:val="00C36C1F"/>
    <w:rsid w:val="00C55AF5"/>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 w:type="table" w:styleId="TableGrid">
    <w:name w:val="Table Grid"/>
    <w:basedOn w:val="TableNormal"/>
    <w:uiPriority w:val="39"/>
    <w:rsid w:val="00BE6D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BE6D2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54</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5</cp:revision>
  <dcterms:created xsi:type="dcterms:W3CDTF">2019-07-07T18:27:00Z</dcterms:created>
  <dcterms:modified xsi:type="dcterms:W3CDTF">2020-08-30T05:06:00Z</dcterms:modified>
</cp:coreProperties>
</file>